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Default="00A53D02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arson does not have back button</w:t>
      </w:r>
    </w:p>
    <w:p w:rsidR="00160D44" w:rsidRDefault="00160D44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from dairy, non-dairy, meat, fish</w:t>
      </w:r>
      <w:r w:rsidR="00C01001">
        <w:rPr>
          <w:rFonts w:ascii="Arial" w:hAnsi="Arial" w:cs="Arial"/>
          <w:sz w:val="24"/>
          <w:szCs w:val="40"/>
        </w:rPr>
        <w:t xml:space="preserve"> – 1/3 of diet consist of protein</w:t>
      </w:r>
    </w:p>
    <w:p w:rsidR="00160D44" w:rsidRDefault="00C01001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performs all tasks in cells</w:t>
      </w:r>
    </w:p>
    <w:p w:rsidR="00C01001" w:rsidRDefault="00C01001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s are biological catalysts – very specific bio reaction</w:t>
      </w:r>
      <w:r w:rsidR="00C573C0">
        <w:rPr>
          <w:rFonts w:ascii="Arial" w:hAnsi="Arial" w:cs="Arial"/>
          <w:sz w:val="24"/>
          <w:szCs w:val="40"/>
        </w:rPr>
        <w:t xml:space="preserve"> – 10^16 times without enzymes</w:t>
      </w:r>
    </w:p>
    <w:p w:rsidR="00C573C0" w:rsidRDefault="00912BC7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ory proteins – 14% - gate keeper – look after many proteins include enzymes</w:t>
      </w:r>
      <w:r w:rsidR="008F7095">
        <w:rPr>
          <w:rFonts w:ascii="Arial" w:hAnsi="Arial" w:cs="Arial"/>
          <w:sz w:val="24"/>
          <w:szCs w:val="40"/>
        </w:rPr>
        <w:t xml:space="preserve"> – control which genes are turned on and off for transcription and activation</w:t>
      </w:r>
    </w:p>
    <w:p w:rsidR="00871993" w:rsidRDefault="0020740D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generated in ribosome have to find their way outside of ribosome to perform their tasks – transport proteins carry proteins from one location to others</w:t>
      </w:r>
    </w:p>
    <w:p w:rsidR="0020740D" w:rsidRDefault="0020740D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mbrane transport proteins – facilitate transport ………….</w:t>
      </w:r>
    </w:p>
    <w:p w:rsidR="0020740D" w:rsidRDefault="0020740D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supply falls short, storage protein comes into use</w:t>
      </w:r>
    </w:p>
    <w:p w:rsidR="0020740D" w:rsidRDefault="0020740D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vement proteins – mobility eg. muscle cell</w:t>
      </w:r>
    </w:p>
    <w:p w:rsidR="00D77F62" w:rsidRDefault="00D77F62" w:rsidP="00855E18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ructural proteins – maintain cell wall, constitute skins etc. – very tough, cannot be digested</w:t>
      </w:r>
    </w:p>
    <w:p w:rsidR="000C14DE" w:rsidRDefault="000C14DE" w:rsidP="000C14DE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agen holds bones etc. together</w:t>
      </w:r>
      <w:r w:rsidR="00CB2D83">
        <w:rPr>
          <w:rFonts w:ascii="Arial" w:hAnsi="Arial" w:cs="Arial"/>
          <w:sz w:val="24"/>
          <w:szCs w:val="40"/>
        </w:rPr>
        <w:t xml:space="preserve"> – when collagen hydrolyses, it becomes gelaton</w:t>
      </w:r>
    </w:p>
    <w:p w:rsidR="00CB2D83" w:rsidRDefault="00CB2D83" w:rsidP="00CB2D83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gnalling proteins – trigger actions for regulation to occur</w:t>
      </w:r>
    </w:p>
    <w:p w:rsidR="00743890" w:rsidRDefault="00743890" w:rsidP="00743890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g. scaffold or adapter proteins</w:t>
      </w:r>
    </w:p>
    <w:p w:rsidR="00C87FF2" w:rsidRDefault="00C87FF2" w:rsidP="00743890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chor proteins – hold them down – some proteins should not be moved</w:t>
      </w:r>
    </w:p>
    <w:p w:rsidR="00C87FF2" w:rsidRDefault="00C87FF2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ctive proteins – antibody, immunoglobins</w:t>
      </w:r>
    </w:p>
    <w:p w:rsidR="002E32E2" w:rsidRDefault="002E32E2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fensive/exploitive – toxins and venoms</w:t>
      </w:r>
    </w:p>
    <w:p w:rsidR="002E32E2" w:rsidRDefault="002E32E2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otics – monellin – 2000 times sweeter than sugar</w:t>
      </w:r>
    </w:p>
    <w:p w:rsidR="009430F5" w:rsidRDefault="009430F5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 and temperature affect protein stability – pH can cause proteins to aggregate or unfold (stop their functions)</w:t>
      </w:r>
    </w:p>
    <w:p w:rsidR="00041A62" w:rsidRDefault="008B700A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</w:t>
      </w:r>
      <w:r w:rsidR="00041A62">
        <w:rPr>
          <w:rFonts w:ascii="Arial" w:hAnsi="Arial" w:cs="Arial"/>
          <w:sz w:val="24"/>
          <w:szCs w:val="40"/>
        </w:rPr>
        <w:t>ssay – purify or quantify proteins</w:t>
      </w:r>
    </w:p>
    <w:p w:rsidR="000D312F" w:rsidRDefault="000D312F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emistry of side chains to maintain proteins and stabilise them</w:t>
      </w:r>
    </w:p>
    <w:p w:rsidR="0009167A" w:rsidRDefault="008C4092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to understand the protein we’re dealing with</w:t>
      </w:r>
    </w:p>
    <w:p w:rsidR="00780CC7" w:rsidRDefault="00780CC7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sence of other enzymes, etc.</w:t>
      </w:r>
    </w:p>
    <w:p w:rsidR="00780CC7" w:rsidRDefault="00780CC7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few degrees are enough to kill proteins</w:t>
      </w:r>
    </w:p>
    <w:p w:rsidR="00780CC7" w:rsidRDefault="00780CC7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times work in 0 degrees C</w:t>
      </w:r>
    </w:p>
    <w:p w:rsidR="00780CC7" w:rsidRDefault="00780CC7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gradative enzymes – break cell wall and everything will spill out</w:t>
      </w:r>
    </w:p>
    <w:p w:rsidR="007C61C5" w:rsidRDefault="007C61C5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It’s because we are extracting proteins from cells – 0 degrees not 37 degrees</w:t>
      </w:r>
    </w:p>
    <w:p w:rsidR="00ED072B" w:rsidRDefault="00ED072B" w:rsidP="00C87FF2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usually purified based on specific functions – solubility, ionic charge, mass, size, binding specificity</w:t>
      </w:r>
    </w:p>
    <w:p w:rsidR="001B6B0B" w:rsidRDefault="001B6B0B" w:rsidP="001B6B0B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ll try to maintain optimum pH</w:t>
      </w:r>
    </w:p>
    <w:p w:rsidR="00003075" w:rsidRDefault="00003075" w:rsidP="001B6B0B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onic charge – ion exchange chromatography is best</w:t>
      </w:r>
    </w:p>
    <w:p w:rsidR="008E5887" w:rsidRDefault="008E5887" w:rsidP="001B6B0B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ffinity chromatography – not used in this unit</w:t>
      </w:r>
    </w:p>
    <w:p w:rsidR="008E5887" w:rsidRDefault="008E5887" w:rsidP="008E5887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not fully soluble</w:t>
      </w:r>
    </w:p>
    <w:p w:rsidR="008E5887" w:rsidRDefault="008E5887" w:rsidP="008E5887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ge 0 is isoelectric point</w:t>
      </w:r>
      <w:r w:rsidR="009F040D">
        <w:rPr>
          <w:rFonts w:ascii="Arial" w:hAnsi="Arial" w:cs="Arial"/>
          <w:sz w:val="24"/>
          <w:szCs w:val="40"/>
        </w:rPr>
        <w:t xml:space="preserve"> - pI</w:t>
      </w:r>
    </w:p>
    <w:p w:rsidR="009F040D" w:rsidRDefault="009F040D" w:rsidP="008E5887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lubility increases for small amount of addition of salts – salts make protective layers around proteins – salts charge so repel with proteins</w:t>
      </w:r>
    </w:p>
    <w:p w:rsidR="009F040D" w:rsidRDefault="009F040D" w:rsidP="008E5887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o much salt – super saturated – everything will settle down – salt prefers water so will remove water around proteins</w:t>
      </w:r>
      <w:r w:rsidR="00E52746">
        <w:rPr>
          <w:rFonts w:ascii="Arial" w:hAnsi="Arial" w:cs="Arial"/>
          <w:sz w:val="24"/>
          <w:szCs w:val="40"/>
        </w:rPr>
        <w:t xml:space="preserve"> – proteins will find each other and stabilise</w:t>
      </w:r>
    </w:p>
    <w:p w:rsidR="001459B4" w:rsidRDefault="001459B4" w:rsidP="001459B4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alting</w:t>
      </w:r>
      <w:r w:rsidR="00CF2E4D">
        <w:rPr>
          <w:rFonts w:ascii="Arial" w:hAnsi="Arial" w:cs="Arial"/>
          <w:sz w:val="24"/>
          <w:szCs w:val="40"/>
        </w:rPr>
        <w:t>-out</w:t>
      </w:r>
      <w:r>
        <w:rPr>
          <w:rFonts w:ascii="Arial" w:hAnsi="Arial" w:cs="Arial"/>
          <w:sz w:val="24"/>
          <w:szCs w:val="40"/>
        </w:rPr>
        <w:t>: Chuck in a lot of salt to get proteins out – ammonium sulphate is what we’ll use</w:t>
      </w:r>
    </w:p>
    <w:p w:rsidR="00CF2E4D" w:rsidRDefault="00534D85" w:rsidP="001459B4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phoresis depends on size and charge</w:t>
      </w:r>
    </w:p>
    <w:p w:rsidR="00DF4130" w:rsidRDefault="00DF4130" w:rsidP="00DF4130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will be positively charged in acidic condition</w:t>
      </w:r>
    </w:p>
    <w:p w:rsidR="007459A0" w:rsidRDefault="007459A0" w:rsidP="00DF4130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ons neutralise in alkaline/basic conditions – proteins will be negatively charged</w:t>
      </w:r>
    </w:p>
    <w:p w:rsidR="007459A0" w:rsidRDefault="007459A0" w:rsidP="00DF4130">
      <w:pPr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colourless</w:t>
      </w:r>
    </w:p>
    <w:p w:rsidR="00B717BD" w:rsidRDefault="00B717BD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GE uses gel filtration as well as movement – voltage will make charges moved</w:t>
      </w:r>
      <w:r w:rsidR="00E13143">
        <w:rPr>
          <w:rFonts w:ascii="Arial" w:hAnsi="Arial" w:cs="Arial"/>
          <w:sz w:val="24"/>
          <w:szCs w:val="40"/>
        </w:rPr>
        <w:t xml:space="preserve"> – proteins at pI will not move</w:t>
      </w:r>
      <w:r w:rsidR="00A37B81">
        <w:rPr>
          <w:rFonts w:ascii="Arial" w:hAnsi="Arial" w:cs="Arial"/>
          <w:sz w:val="24"/>
          <w:szCs w:val="40"/>
        </w:rPr>
        <w:t xml:space="preserve"> – gel electrophoresis</w:t>
      </w:r>
    </w:p>
    <w:p w:rsidR="000A66B7" w:rsidRDefault="000A66B7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on exchange chromatography – the same as purifying water</w:t>
      </w:r>
      <w:r w:rsidR="003B5483">
        <w:rPr>
          <w:rFonts w:ascii="Arial" w:hAnsi="Arial" w:cs="Arial"/>
          <w:sz w:val="24"/>
          <w:szCs w:val="40"/>
        </w:rPr>
        <w:t xml:space="preserve"> – hold back proteins that are oppositely charged</w:t>
      </w:r>
    </w:p>
    <w:p w:rsidR="00E03828" w:rsidRDefault="00E03828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l electrophoresis – about 3 hours</w:t>
      </w:r>
    </w:p>
    <w:p w:rsidR="001034C4" w:rsidRDefault="001034C4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electric focu</w:t>
      </w:r>
      <w:r w:rsidR="000278E9">
        <w:rPr>
          <w:rFonts w:ascii="Arial" w:hAnsi="Arial" w:cs="Arial"/>
          <w:sz w:val="24"/>
          <w:szCs w:val="40"/>
        </w:rPr>
        <w:t>s</w:t>
      </w:r>
      <w:r>
        <w:rPr>
          <w:rFonts w:ascii="Arial" w:hAnsi="Arial" w:cs="Arial"/>
          <w:sz w:val="24"/>
          <w:szCs w:val="40"/>
        </w:rPr>
        <w:t>sing – separate charges</w:t>
      </w:r>
      <w:r w:rsidR="000278E9">
        <w:rPr>
          <w:rFonts w:ascii="Arial" w:hAnsi="Arial" w:cs="Arial"/>
          <w:sz w:val="24"/>
          <w:szCs w:val="40"/>
        </w:rPr>
        <w:t xml:space="preserve"> – proteins move on gels bases on their pI value</w:t>
      </w:r>
    </w:p>
    <w:p w:rsidR="00CA17A5" w:rsidRDefault="00CA17A5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pycnic solution – vary from low to high density – spin the proteins – proteins will be settled based on their density – high density lower down</w:t>
      </w:r>
    </w:p>
    <w:p w:rsidR="00CA17A5" w:rsidRDefault="00CA17A5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ltracentrifugation – tubes that can spin and then punctured – cannot reuse the tubes after punctured</w:t>
      </w:r>
    </w:p>
    <w:p w:rsidR="00CA17A5" w:rsidRDefault="00CA17A5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romatography – originally used to dye clothes – separate things based on colours</w:t>
      </w:r>
      <w:r w:rsidR="006D39AE">
        <w:rPr>
          <w:rFonts w:ascii="Arial" w:hAnsi="Arial" w:cs="Arial"/>
          <w:sz w:val="24"/>
          <w:szCs w:val="40"/>
        </w:rPr>
        <w:t xml:space="preserve"> – for amino acid mixture etc. – 4 to 5 hours to work – use porous substances – presence of proteins monitored by absportion spectrophotometry</w:t>
      </w:r>
    </w:p>
    <w:p w:rsidR="00C800B2" w:rsidRDefault="00C800B2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umn chromatography – add mixture to the top of the buffer – as mixture passes through – molecules fall down – molecules that don’t stick come down first</w:t>
      </w:r>
    </w:p>
    <w:p w:rsidR="00947BB3" w:rsidRDefault="00947BB3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ze exclusion chromatography – small gel beads that are porous – large molecules come out first – small ones get stuck in pores</w:t>
      </w:r>
      <w:r w:rsidR="006334C6">
        <w:rPr>
          <w:rFonts w:ascii="Arial" w:hAnsi="Arial" w:cs="Arial"/>
          <w:sz w:val="24"/>
          <w:szCs w:val="40"/>
        </w:rPr>
        <w:t xml:space="preserve"> – can monitor appearance through chromatography</w:t>
      </w:r>
    </w:p>
    <w:p w:rsidR="003D157A" w:rsidRDefault="003D157A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ffinity chromatography – property of binding to another molecule – choose the molecule specifically – affinity matrix specifically chosen</w:t>
      </w:r>
      <w:r w:rsidR="001E6685">
        <w:rPr>
          <w:rFonts w:ascii="Arial" w:hAnsi="Arial" w:cs="Arial"/>
          <w:sz w:val="24"/>
          <w:szCs w:val="40"/>
        </w:rPr>
        <w:t xml:space="preserve"> – His tag immobilises the proteins to the column – can later recover</w:t>
      </w:r>
    </w:p>
    <w:p w:rsidR="001E6685" w:rsidRDefault="001E6685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ification – break the cells open – everything will spill out (proteins, cell membranes, etc) – separate solunble and insoluble – use affinity chromatography to remove the ones with His tag – apply ion chromatography – concentrate and purify proteins</w:t>
      </w:r>
    </w:p>
    <w:p w:rsidR="002307BC" w:rsidRDefault="002307BC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umn 5 of figure 5A – standards – compare mass of the proteins</w:t>
      </w:r>
      <w:r w:rsidR="00A43841">
        <w:rPr>
          <w:rFonts w:ascii="Arial" w:hAnsi="Arial" w:cs="Arial"/>
          <w:sz w:val="24"/>
          <w:szCs w:val="40"/>
        </w:rPr>
        <w:t xml:space="preserve"> – is it right proteins or broken out into fragments – add the sequences to get the mass (eg. C, N, O)</w:t>
      </w:r>
    </w:p>
    <w:p w:rsidR="00A43841" w:rsidRDefault="00A43841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alton/Kilo Dalton is the mass</w:t>
      </w:r>
    </w:p>
    <w:p w:rsidR="00A43841" w:rsidRDefault="00A43841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ss does not tell the function </w:t>
      </w:r>
    </w:p>
    <w:p w:rsidR="00A43841" w:rsidRDefault="00A43841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ole genome sequencing</w:t>
      </w:r>
    </w:p>
    <w:p w:rsidR="0031799F" w:rsidRDefault="0031799F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terested to find functions of proteins – use bioinformatics</w:t>
      </w:r>
    </w:p>
    <w:p w:rsidR="0031799F" w:rsidRDefault="0031799F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are</w:t>
      </w:r>
      <w:r w:rsidR="00015678">
        <w:rPr>
          <w:rFonts w:ascii="Arial" w:hAnsi="Arial" w:cs="Arial"/>
          <w:sz w:val="24"/>
          <w:szCs w:val="40"/>
        </w:rPr>
        <w:t xml:space="preserve"> human</w:t>
      </w:r>
      <w:r>
        <w:rPr>
          <w:rFonts w:ascii="Arial" w:hAnsi="Arial" w:cs="Arial"/>
          <w:sz w:val="24"/>
          <w:szCs w:val="40"/>
        </w:rPr>
        <w:t xml:space="preserve"> myoglobin to</w:t>
      </w:r>
      <w:r w:rsidR="00015678">
        <w:rPr>
          <w:rFonts w:ascii="Arial" w:hAnsi="Arial" w:cs="Arial"/>
          <w:sz w:val="24"/>
          <w:szCs w:val="40"/>
        </w:rPr>
        <w:t xml:space="preserve"> human</w:t>
      </w:r>
      <w:r>
        <w:rPr>
          <w:rFonts w:ascii="Arial" w:hAnsi="Arial" w:cs="Arial"/>
          <w:sz w:val="24"/>
          <w:szCs w:val="40"/>
        </w:rPr>
        <w:t xml:space="preserve"> alpha chain of haemoglobin – not 100% but quite similar – good match – probability of this match is very small – not by chance</w:t>
      </w:r>
    </w:p>
    <w:p w:rsidR="006D6970" w:rsidRDefault="006D6970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t least 25% similar </w:t>
      </w:r>
      <w:r w:rsidR="00826F36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homologous</w:t>
      </w:r>
    </w:p>
    <w:p w:rsidR="00826F36" w:rsidRDefault="00826F36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the side chains are similar – 37% like – can substitute each other</w:t>
      </w:r>
    </w:p>
    <w:p w:rsidR="00826F36" w:rsidRDefault="00826F36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ts of gaps are not good – conserve functional parts but getting changed over time</w:t>
      </w:r>
    </w:p>
    <w:p w:rsidR="008A2271" w:rsidRDefault="008A2271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st matches have very low scores</w:t>
      </w:r>
    </w:p>
    <w:p w:rsidR="0072352B" w:rsidRDefault="0072352B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mology search can done against multiple organisms to understand evolution</w:t>
      </w:r>
    </w:p>
    <w:p w:rsidR="00634608" w:rsidRDefault="00634608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tochrome c in animals and plants – very similar</w:t>
      </w:r>
    </w:p>
    <w:p w:rsidR="00DF1485" w:rsidRDefault="00DF1485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lp us understand mitochondrial respiration – organisms have highly similar sequences – highly conserved protein – highly conserved sequences</w:t>
      </w:r>
    </w:p>
    <w:p w:rsidR="00E02694" w:rsidRDefault="00E02694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it’s absolutely conserved in the 27 sequences, there will be no change – these positions are very important – cannot mutate because will lose function</w:t>
      </w:r>
    </w:p>
    <w:p w:rsidR="000F7F7D" w:rsidRPr="00855E18" w:rsidRDefault="000F7F7D" w:rsidP="00B717BD">
      <w:pPr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lp us understand diseases such as cystic fibrosis (first to be found as genetic disease)</w:t>
      </w:r>
      <w:r w:rsidR="000361F2">
        <w:rPr>
          <w:rFonts w:ascii="Arial" w:hAnsi="Arial" w:cs="Arial"/>
          <w:sz w:val="24"/>
          <w:szCs w:val="40"/>
        </w:rPr>
        <w:t xml:space="preserve"> – caused by one single change in amino acid – the whole codon is missing – because of that, protein does not function</w:t>
      </w:r>
      <w:bookmarkStart w:id="0" w:name="_GoBack"/>
      <w:bookmarkEnd w:id="0"/>
    </w:p>
    <w:sectPr w:rsidR="000F7F7D" w:rsidRPr="00855E1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04DE3"/>
    <w:multiLevelType w:val="hybridMultilevel"/>
    <w:tmpl w:val="869C85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sTQxNjS1MDQzMjJW0lEKTi0uzszPAykwrAUAUX4QDCwAAAA="/>
  </w:docVars>
  <w:rsids>
    <w:rsidRoot w:val="00855E18"/>
    <w:rsid w:val="00003075"/>
    <w:rsid w:val="00015678"/>
    <w:rsid w:val="000156A5"/>
    <w:rsid w:val="000278E9"/>
    <w:rsid w:val="000361F2"/>
    <w:rsid w:val="0003627E"/>
    <w:rsid w:val="00041A62"/>
    <w:rsid w:val="00090FF5"/>
    <w:rsid w:val="0009167A"/>
    <w:rsid w:val="000A66B7"/>
    <w:rsid w:val="000C14DE"/>
    <w:rsid w:val="000D312F"/>
    <w:rsid w:val="000F7F7D"/>
    <w:rsid w:val="001034C4"/>
    <w:rsid w:val="001459B4"/>
    <w:rsid w:val="00160D44"/>
    <w:rsid w:val="00174C3A"/>
    <w:rsid w:val="001B6B0B"/>
    <w:rsid w:val="001E6685"/>
    <w:rsid w:val="0020740D"/>
    <w:rsid w:val="00220B22"/>
    <w:rsid w:val="002307BC"/>
    <w:rsid w:val="002E32E2"/>
    <w:rsid w:val="0031799F"/>
    <w:rsid w:val="003B5483"/>
    <w:rsid w:val="003D157A"/>
    <w:rsid w:val="004375F7"/>
    <w:rsid w:val="00456D79"/>
    <w:rsid w:val="00534D85"/>
    <w:rsid w:val="005645B5"/>
    <w:rsid w:val="005B12CA"/>
    <w:rsid w:val="00630593"/>
    <w:rsid w:val="006334C6"/>
    <w:rsid w:val="00634608"/>
    <w:rsid w:val="006D39AE"/>
    <w:rsid w:val="006D6970"/>
    <w:rsid w:val="007140D0"/>
    <w:rsid w:val="0072352B"/>
    <w:rsid w:val="00743890"/>
    <w:rsid w:val="007459A0"/>
    <w:rsid w:val="00780CC7"/>
    <w:rsid w:val="007B0FFC"/>
    <w:rsid w:val="007C61C5"/>
    <w:rsid w:val="00826F36"/>
    <w:rsid w:val="00855E18"/>
    <w:rsid w:val="00871993"/>
    <w:rsid w:val="008A2271"/>
    <w:rsid w:val="008B700A"/>
    <w:rsid w:val="008C4092"/>
    <w:rsid w:val="008E5887"/>
    <w:rsid w:val="008F7095"/>
    <w:rsid w:val="00912BC7"/>
    <w:rsid w:val="0093762D"/>
    <w:rsid w:val="009430F5"/>
    <w:rsid w:val="00947BB3"/>
    <w:rsid w:val="009F040D"/>
    <w:rsid w:val="00A37B81"/>
    <w:rsid w:val="00A43841"/>
    <w:rsid w:val="00A53D02"/>
    <w:rsid w:val="00A66087"/>
    <w:rsid w:val="00A91FFF"/>
    <w:rsid w:val="00AA6742"/>
    <w:rsid w:val="00B403B2"/>
    <w:rsid w:val="00B717BD"/>
    <w:rsid w:val="00C01001"/>
    <w:rsid w:val="00C573C0"/>
    <w:rsid w:val="00C800B2"/>
    <w:rsid w:val="00C84B2E"/>
    <w:rsid w:val="00C87FF2"/>
    <w:rsid w:val="00CA17A5"/>
    <w:rsid w:val="00CB2D83"/>
    <w:rsid w:val="00CF2E4D"/>
    <w:rsid w:val="00D77F62"/>
    <w:rsid w:val="00DF1485"/>
    <w:rsid w:val="00DF4130"/>
    <w:rsid w:val="00E02694"/>
    <w:rsid w:val="00E03828"/>
    <w:rsid w:val="00E05E3D"/>
    <w:rsid w:val="00E13143"/>
    <w:rsid w:val="00E52746"/>
    <w:rsid w:val="00E915B5"/>
    <w:rsid w:val="00EA5125"/>
    <w:rsid w:val="00ED072B"/>
    <w:rsid w:val="00F06C29"/>
    <w:rsid w:val="00F16CDE"/>
    <w:rsid w:val="00F72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D1A4F"/>
  <w15:chartTrackingRefBased/>
  <w15:docId w15:val="{AFEBCDD8-6BC3-4C82-9479-F8097DEC2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836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61</cp:revision>
  <dcterms:created xsi:type="dcterms:W3CDTF">2022-03-01T23:03:00Z</dcterms:created>
  <dcterms:modified xsi:type="dcterms:W3CDTF">2022-03-01T23:59:00Z</dcterms:modified>
</cp:coreProperties>
</file>